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c"/>
        <w:tblpPr w:leftFromText="180" w:rightFromText="180" w:vertAnchor="text" w:horzAnchor="margin" w:tblpXSpec="center" w:tblpY="425"/>
        <w:tblW w:w="89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915"/>
      </w:tblGrid>
      <w:tr w:rsidR="00680535" w14:paraId="0988E591" w14:textId="77777777" w:rsidTr="00812973">
        <w:trPr>
          <w:trHeight w:val="9827"/>
        </w:trPr>
        <w:tc>
          <w:tcPr>
            <w:tcW w:w="89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D13D5" w14:textId="77777777" w:rsidR="00680535" w:rsidRDefault="00680535" w:rsidP="00680535">
            <w:pPr>
              <w:ind w:left="100"/>
              <w:rPr>
                <w:b/>
              </w:rPr>
            </w:pPr>
            <w:r>
              <w:rPr>
                <w:b/>
              </w:rPr>
              <w:t xml:space="preserve">Case Study Name: </w:t>
            </w:r>
            <w:r w:rsidRPr="00680535">
              <w:t>______________________________________________</w:t>
            </w:r>
          </w:p>
          <w:p w14:paraId="16FEA195" w14:textId="59F41DDA" w:rsidR="00680535" w:rsidRDefault="00680535" w:rsidP="00680535">
            <w:pPr>
              <w:ind w:left="100"/>
            </w:pPr>
            <w:r>
              <w:rPr>
                <w:b/>
              </w:rPr>
              <w:t>Case Study Description:</w:t>
            </w:r>
            <w:r w:rsidRPr="00680535">
              <w:t xml:space="preserve"> __________________________________________</w:t>
            </w:r>
          </w:p>
          <w:p w14:paraId="052A195A" w14:textId="41444C57" w:rsidR="00A04F45" w:rsidRPr="00A04F45" w:rsidRDefault="00A04F45" w:rsidP="00680535">
            <w:pPr>
              <w:ind w:left="100"/>
            </w:pPr>
            <w:r>
              <w:rPr>
                <w:b/>
              </w:rPr>
              <w:t xml:space="preserve">Case Study Details: </w:t>
            </w:r>
            <w:r w:rsidRPr="00A04F45">
              <w:t xml:space="preserve">This section </w:t>
            </w:r>
            <w:r>
              <w:t xml:space="preserve">may be quite extensive and </w:t>
            </w:r>
            <w:r w:rsidRPr="00A04F45">
              <w:t xml:space="preserve">needs to </w:t>
            </w:r>
            <w:r>
              <w:t xml:space="preserve">include the background information relating to the situation being examined. The problem will need to be clearly stated. It is important that this section has </w:t>
            </w:r>
            <w:r w:rsidRPr="00A04F45">
              <w:t xml:space="preserve">enough detail that the students will be able to solve the problem </w:t>
            </w:r>
          </w:p>
          <w:p w14:paraId="41898461" w14:textId="77777777" w:rsidR="00680535" w:rsidRDefault="00680535" w:rsidP="00680535">
            <w:pPr>
              <w:ind w:left="100"/>
            </w:pPr>
            <w:r w:rsidRPr="00A04F45">
              <w:rPr>
                <w:b/>
              </w:rPr>
              <w:t>Instructions:</w:t>
            </w:r>
            <w:r w:rsidRPr="00A04F45">
              <w:t xml:space="preserve"> </w:t>
            </w:r>
            <w:r>
              <w:t>Answer the questions or address the issues below as a framework to help you and your group find appropriate solutions presented by the case study:</w:t>
            </w:r>
          </w:p>
          <w:p w14:paraId="7D85DBE6" w14:textId="77777777" w:rsidR="00680535" w:rsidRDefault="00680535" w:rsidP="00680535">
            <w:pPr>
              <w:numPr>
                <w:ilvl w:val="0"/>
                <w:numId w:val="1"/>
              </w:numPr>
              <w:spacing w:before="0" w:after="0" w:line="240" w:lineRule="auto"/>
              <w:contextualSpacing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hat is the problem?</w:t>
            </w:r>
          </w:p>
          <w:p w14:paraId="4AF16835" w14:textId="1869CDAD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  <w:r w:rsidR="00D63B75">
              <w:rPr>
                <w:rFonts w:ascii="Calibri" w:eastAsia="Calibri" w:hAnsi="Calibri" w:cs="Calibri"/>
              </w:rPr>
              <w:softHyphen/>
            </w:r>
          </w:p>
          <w:p w14:paraId="2A37A3A7" w14:textId="77777777" w:rsidR="00680535" w:rsidRDefault="00680535" w:rsidP="00680535">
            <w:pPr>
              <w:numPr>
                <w:ilvl w:val="0"/>
                <w:numId w:val="1"/>
              </w:numPr>
              <w:spacing w:before="0" w:after="0" w:line="240" w:lineRule="auto"/>
              <w:contextualSpacing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velop ideas about what causes the problem.</w:t>
            </w:r>
          </w:p>
          <w:p w14:paraId="338E14D0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6CC12C8D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49D717E1" w14:textId="77777777" w:rsidR="00680535" w:rsidRDefault="00680535" w:rsidP="00680535">
            <w:pPr>
              <w:numPr>
                <w:ilvl w:val="0"/>
                <w:numId w:val="1"/>
              </w:numPr>
              <w:spacing w:before="0" w:after="0" w:line="240" w:lineRule="auto"/>
              <w:contextualSpacing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hat evidence supports or refutes your ideas?</w:t>
            </w:r>
          </w:p>
          <w:p w14:paraId="5BBBF9EA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556F646B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</w:r>
            <w:r>
              <w:rPr>
                <w:rFonts w:ascii="Calibri" w:eastAsia="Calibri" w:hAnsi="Calibri" w:cs="Calibri"/>
              </w:rPr>
              <w:softHyphen/>
              <w:t>_________________________________________________________________</w:t>
            </w:r>
          </w:p>
          <w:p w14:paraId="2D6C319E" w14:textId="77777777" w:rsidR="00680535" w:rsidRDefault="00680535" w:rsidP="00680535">
            <w:pPr>
              <w:numPr>
                <w:ilvl w:val="0"/>
                <w:numId w:val="1"/>
              </w:numPr>
              <w:spacing w:before="0" w:after="0" w:line="240" w:lineRule="auto"/>
              <w:contextualSpacing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hat conclusions can be drawn?</w:t>
            </w:r>
          </w:p>
          <w:p w14:paraId="2AB83E96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7945BF34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03C52F5F" w14:textId="77777777" w:rsidR="00680535" w:rsidRDefault="00680535" w:rsidP="00680535">
            <w:pPr>
              <w:numPr>
                <w:ilvl w:val="0"/>
                <w:numId w:val="1"/>
              </w:numPr>
              <w:spacing w:before="0" w:after="0" w:line="240" w:lineRule="auto"/>
              <w:contextualSpacing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hat are your recommendations?</w:t>
            </w:r>
          </w:p>
          <w:p w14:paraId="3EB6FE31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0D427DDD" w14:textId="77777777" w:rsidR="00680535" w:rsidRDefault="00680535" w:rsidP="00680535">
            <w:pPr>
              <w:spacing w:after="280"/>
              <w:ind w:left="1440" w:hanging="7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_________________________________________________________________</w:t>
            </w:r>
          </w:p>
          <w:p w14:paraId="4AE33584" w14:textId="77777777" w:rsidR="00680535" w:rsidRDefault="00680535" w:rsidP="00680535">
            <w:pPr>
              <w:jc w:val="center"/>
            </w:pPr>
            <w:r>
              <w:rPr>
                <w:rFonts w:ascii="Calibri" w:eastAsia="Calibri" w:hAnsi="Calibri" w:cs="Calibri"/>
              </w:rPr>
              <w:t>Case Study Template</w:t>
            </w:r>
          </w:p>
        </w:tc>
      </w:tr>
    </w:tbl>
    <w:p w14:paraId="45AA2C09" w14:textId="595D81B4" w:rsidR="00BD4BF0" w:rsidRPr="00812973" w:rsidRDefault="00BD4BF0" w:rsidP="00812973">
      <w:pPr>
        <w:spacing w:before="0" w:after="160" w:line="259" w:lineRule="auto"/>
        <w:jc w:val="left"/>
        <w:rPr>
          <w:b/>
        </w:rPr>
      </w:pPr>
      <w:bookmarkStart w:id="0" w:name="_GoBack"/>
      <w:bookmarkEnd w:id="0"/>
    </w:p>
    <w:sectPr w:rsidR="00BD4BF0" w:rsidRPr="00812973">
      <w:type w:val="continuous"/>
      <w:pgSz w:w="11906" w:h="16838"/>
      <w:pgMar w:top="1440" w:right="1440" w:bottom="1440" w:left="2268" w:header="113" w:footer="340" w:gutter="0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4F9D1" w16cid:durableId="1F7B55C9"/>
  <w16cid:commentId w16cid:paraId="5698B976" w16cid:durableId="1F809559"/>
  <w16cid:commentId w16cid:paraId="5DDEA0BC" w16cid:durableId="1F8095C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B48D2" w14:textId="77777777" w:rsidR="00227A2F" w:rsidRDefault="00227A2F">
      <w:pPr>
        <w:spacing w:before="0" w:after="0" w:line="240" w:lineRule="auto"/>
      </w:pPr>
      <w:r>
        <w:separator/>
      </w:r>
    </w:p>
  </w:endnote>
  <w:endnote w:type="continuationSeparator" w:id="0">
    <w:p w14:paraId="1829B114" w14:textId="77777777" w:rsidR="00227A2F" w:rsidRDefault="00227A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A90227" w14:textId="77777777" w:rsidR="00227A2F" w:rsidRDefault="00227A2F">
      <w:pPr>
        <w:spacing w:before="0" w:after="0" w:line="240" w:lineRule="auto"/>
      </w:pPr>
      <w:r>
        <w:separator/>
      </w:r>
    </w:p>
  </w:footnote>
  <w:footnote w:type="continuationSeparator" w:id="0">
    <w:p w14:paraId="2FBB6E0F" w14:textId="77777777" w:rsidR="00227A2F" w:rsidRDefault="00227A2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404B9"/>
    <w:multiLevelType w:val="multilevel"/>
    <w:tmpl w:val="996092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4154B"/>
    <w:multiLevelType w:val="multilevel"/>
    <w:tmpl w:val="486A8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9D6F93"/>
    <w:multiLevelType w:val="hybridMultilevel"/>
    <w:tmpl w:val="0F30FD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15E57"/>
    <w:multiLevelType w:val="multilevel"/>
    <w:tmpl w:val="0FD84E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0A71388"/>
    <w:multiLevelType w:val="multilevel"/>
    <w:tmpl w:val="F4060D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1A93A6D"/>
    <w:multiLevelType w:val="multilevel"/>
    <w:tmpl w:val="5BA43C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C615F1"/>
    <w:multiLevelType w:val="hybridMultilevel"/>
    <w:tmpl w:val="5F72093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634C1"/>
    <w:multiLevelType w:val="multilevel"/>
    <w:tmpl w:val="3FA862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AA97AFB"/>
    <w:multiLevelType w:val="hybridMultilevel"/>
    <w:tmpl w:val="602C15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10460"/>
    <w:multiLevelType w:val="multilevel"/>
    <w:tmpl w:val="1228D1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C7E4823"/>
    <w:multiLevelType w:val="hybridMultilevel"/>
    <w:tmpl w:val="3E20A1E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83D8B"/>
    <w:multiLevelType w:val="hybridMultilevel"/>
    <w:tmpl w:val="8C62FD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2430D"/>
    <w:multiLevelType w:val="multilevel"/>
    <w:tmpl w:val="136C94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E652787"/>
    <w:multiLevelType w:val="multilevel"/>
    <w:tmpl w:val="4F3409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ECC1262"/>
    <w:multiLevelType w:val="multilevel"/>
    <w:tmpl w:val="C90C8B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FF576BE"/>
    <w:multiLevelType w:val="multilevel"/>
    <w:tmpl w:val="5AA83CA6"/>
    <w:lvl w:ilvl="0">
      <w:start w:val="1"/>
      <w:numFmt w:val="bullet"/>
      <w:lvlText w:val="●"/>
      <w:lvlJc w:val="left"/>
      <w:pPr>
        <w:ind w:left="107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22F0507"/>
    <w:multiLevelType w:val="multilevel"/>
    <w:tmpl w:val="F68622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5C05740"/>
    <w:multiLevelType w:val="multilevel"/>
    <w:tmpl w:val="ECF866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7F3136E"/>
    <w:multiLevelType w:val="multilevel"/>
    <w:tmpl w:val="4CE2F7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AEB7FE4"/>
    <w:multiLevelType w:val="multilevel"/>
    <w:tmpl w:val="4A700C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E17290F"/>
    <w:multiLevelType w:val="multilevel"/>
    <w:tmpl w:val="CBC4D63E"/>
    <w:lvl w:ilvl="0">
      <w:start w:val="1"/>
      <w:numFmt w:val="bullet"/>
      <w:lvlText w:val="●"/>
      <w:lvlJc w:val="left"/>
      <w:pPr>
        <w:ind w:left="78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3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0F958A1"/>
    <w:multiLevelType w:val="multilevel"/>
    <w:tmpl w:val="E4B8E5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44DF4F9B"/>
    <w:multiLevelType w:val="multilevel"/>
    <w:tmpl w:val="52D2B2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4F35C0B"/>
    <w:multiLevelType w:val="multilevel"/>
    <w:tmpl w:val="986A8D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45F04EEF"/>
    <w:multiLevelType w:val="multilevel"/>
    <w:tmpl w:val="C254C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001BD9"/>
    <w:multiLevelType w:val="multilevel"/>
    <w:tmpl w:val="17EACC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4A76435A"/>
    <w:multiLevelType w:val="multilevel"/>
    <w:tmpl w:val="3BBE57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644E0D"/>
    <w:multiLevelType w:val="multilevel"/>
    <w:tmpl w:val="03F66684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8" w15:restartNumberingAfterBreak="0">
    <w:nsid w:val="52C22B7F"/>
    <w:multiLevelType w:val="hybridMultilevel"/>
    <w:tmpl w:val="AB36ADB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1D1F54"/>
    <w:multiLevelType w:val="multilevel"/>
    <w:tmpl w:val="0C94D5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59044790"/>
    <w:multiLevelType w:val="multilevel"/>
    <w:tmpl w:val="23302C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9141FB7"/>
    <w:multiLevelType w:val="multilevel"/>
    <w:tmpl w:val="CD5606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59F7124E"/>
    <w:multiLevelType w:val="multilevel"/>
    <w:tmpl w:val="C4FC81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5A2B5FBD"/>
    <w:multiLevelType w:val="multilevel"/>
    <w:tmpl w:val="67021896"/>
    <w:lvl w:ilvl="0">
      <w:start w:val="1"/>
      <w:numFmt w:val="bullet"/>
      <w:lvlText w:val="●"/>
      <w:lvlJc w:val="left"/>
      <w:pPr>
        <w:ind w:left="107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B661C0D"/>
    <w:multiLevelType w:val="multilevel"/>
    <w:tmpl w:val="9544D2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5" w15:restartNumberingAfterBreak="0">
    <w:nsid w:val="5C847B1E"/>
    <w:multiLevelType w:val="multilevel"/>
    <w:tmpl w:val="0B2A87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5D7F1CBC"/>
    <w:multiLevelType w:val="hybridMultilevel"/>
    <w:tmpl w:val="38E4167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A10784"/>
    <w:multiLevelType w:val="multilevel"/>
    <w:tmpl w:val="099E45AA"/>
    <w:lvl w:ilvl="0">
      <w:start w:val="1"/>
      <w:numFmt w:val="decimal"/>
      <w:lvlText w:val="%1."/>
      <w:lvlJc w:val="left"/>
      <w:pPr>
        <w:ind w:left="720" w:hanging="360"/>
      </w:pPr>
      <w:rPr>
        <w:rFonts w:ascii="Cambria" w:eastAsia="Cambria" w:hAnsi="Cambria" w:cs="Cambria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8" w15:restartNumberingAfterBreak="0">
    <w:nsid w:val="5FEF3022"/>
    <w:multiLevelType w:val="multilevel"/>
    <w:tmpl w:val="8CB6A9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32F4859"/>
    <w:multiLevelType w:val="hybridMultilevel"/>
    <w:tmpl w:val="72C2EEC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691B87"/>
    <w:multiLevelType w:val="multilevel"/>
    <w:tmpl w:val="929C13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1" w15:restartNumberingAfterBreak="0">
    <w:nsid w:val="6A8A0C55"/>
    <w:multiLevelType w:val="multilevel"/>
    <w:tmpl w:val="857426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2" w15:restartNumberingAfterBreak="0">
    <w:nsid w:val="6B0D224D"/>
    <w:multiLevelType w:val="multilevel"/>
    <w:tmpl w:val="4D2885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6E7438DB"/>
    <w:multiLevelType w:val="hybridMultilevel"/>
    <w:tmpl w:val="CD2A686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DB7552"/>
    <w:multiLevelType w:val="multilevel"/>
    <w:tmpl w:val="311A36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774A15E2"/>
    <w:multiLevelType w:val="multilevel"/>
    <w:tmpl w:val="71B462AC"/>
    <w:lvl w:ilvl="0">
      <w:start w:val="1"/>
      <w:numFmt w:val="bullet"/>
      <w:lvlText w:val="●"/>
      <w:lvlJc w:val="left"/>
      <w:pPr>
        <w:ind w:left="107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</w:abstractNum>
  <w:abstractNum w:abstractNumId="46" w15:restartNumberingAfterBreak="0">
    <w:nsid w:val="77A95B68"/>
    <w:multiLevelType w:val="multilevel"/>
    <w:tmpl w:val="E056DF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7" w15:restartNumberingAfterBreak="0">
    <w:nsid w:val="7B2E6FB5"/>
    <w:multiLevelType w:val="multilevel"/>
    <w:tmpl w:val="8AC054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7C14A9"/>
    <w:multiLevelType w:val="multilevel"/>
    <w:tmpl w:val="8AC29C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14"/>
  </w:num>
  <w:num w:numId="2">
    <w:abstractNumId w:val="45"/>
  </w:num>
  <w:num w:numId="3">
    <w:abstractNumId w:val="46"/>
  </w:num>
  <w:num w:numId="4">
    <w:abstractNumId w:val="33"/>
  </w:num>
  <w:num w:numId="5">
    <w:abstractNumId w:val="32"/>
  </w:num>
  <w:num w:numId="6">
    <w:abstractNumId w:val="22"/>
  </w:num>
  <w:num w:numId="7">
    <w:abstractNumId w:val="25"/>
  </w:num>
  <w:num w:numId="8">
    <w:abstractNumId w:val="30"/>
  </w:num>
  <w:num w:numId="9">
    <w:abstractNumId w:val="47"/>
  </w:num>
  <w:num w:numId="10">
    <w:abstractNumId w:val="13"/>
  </w:num>
  <w:num w:numId="11">
    <w:abstractNumId w:val="18"/>
  </w:num>
  <w:num w:numId="12">
    <w:abstractNumId w:val="26"/>
  </w:num>
  <w:num w:numId="13">
    <w:abstractNumId w:val="34"/>
  </w:num>
  <w:num w:numId="14">
    <w:abstractNumId w:val="5"/>
  </w:num>
  <w:num w:numId="15">
    <w:abstractNumId w:val="20"/>
  </w:num>
  <w:num w:numId="16">
    <w:abstractNumId w:val="38"/>
  </w:num>
  <w:num w:numId="17">
    <w:abstractNumId w:val="29"/>
  </w:num>
  <w:num w:numId="18">
    <w:abstractNumId w:val="24"/>
  </w:num>
  <w:num w:numId="19">
    <w:abstractNumId w:val="41"/>
  </w:num>
  <w:num w:numId="20">
    <w:abstractNumId w:val="23"/>
  </w:num>
  <w:num w:numId="21">
    <w:abstractNumId w:val="48"/>
  </w:num>
  <w:num w:numId="22">
    <w:abstractNumId w:val="15"/>
  </w:num>
  <w:num w:numId="23">
    <w:abstractNumId w:val="9"/>
  </w:num>
  <w:num w:numId="24">
    <w:abstractNumId w:val="4"/>
  </w:num>
  <w:num w:numId="25">
    <w:abstractNumId w:val="12"/>
  </w:num>
  <w:num w:numId="26">
    <w:abstractNumId w:val="42"/>
  </w:num>
  <w:num w:numId="27">
    <w:abstractNumId w:val="35"/>
  </w:num>
  <w:num w:numId="28">
    <w:abstractNumId w:val="31"/>
  </w:num>
  <w:num w:numId="29">
    <w:abstractNumId w:val="3"/>
  </w:num>
  <w:num w:numId="30">
    <w:abstractNumId w:val="40"/>
  </w:num>
  <w:num w:numId="31">
    <w:abstractNumId w:val="37"/>
  </w:num>
  <w:num w:numId="32">
    <w:abstractNumId w:val="27"/>
  </w:num>
  <w:num w:numId="33">
    <w:abstractNumId w:val="17"/>
  </w:num>
  <w:num w:numId="34">
    <w:abstractNumId w:val="1"/>
  </w:num>
  <w:num w:numId="35">
    <w:abstractNumId w:val="44"/>
  </w:num>
  <w:num w:numId="36">
    <w:abstractNumId w:val="7"/>
  </w:num>
  <w:num w:numId="37">
    <w:abstractNumId w:val="0"/>
  </w:num>
  <w:num w:numId="38">
    <w:abstractNumId w:val="19"/>
  </w:num>
  <w:num w:numId="39">
    <w:abstractNumId w:val="16"/>
  </w:num>
  <w:num w:numId="40">
    <w:abstractNumId w:val="21"/>
  </w:num>
  <w:num w:numId="41">
    <w:abstractNumId w:val="2"/>
  </w:num>
  <w:num w:numId="42">
    <w:abstractNumId w:val="6"/>
  </w:num>
  <w:num w:numId="43">
    <w:abstractNumId w:val="39"/>
  </w:num>
  <w:num w:numId="44">
    <w:abstractNumId w:val="10"/>
  </w:num>
  <w:num w:numId="45">
    <w:abstractNumId w:val="43"/>
  </w:num>
  <w:num w:numId="46">
    <w:abstractNumId w:val="28"/>
  </w:num>
  <w:num w:numId="47">
    <w:abstractNumId w:val="11"/>
  </w:num>
  <w:num w:numId="48">
    <w:abstractNumId w:val="36"/>
  </w:num>
  <w:num w:numId="49">
    <w:abstractNumId w:val="8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TcyNLcwMDA2sDBW0lEKTi0uzszPAykwrAUAcr+O9iwAAAA="/>
  </w:docVars>
  <w:rsids>
    <w:rsidRoot w:val="00BD4BF0"/>
    <w:rsid w:val="000A12B4"/>
    <w:rsid w:val="000E55AE"/>
    <w:rsid w:val="000F2A6E"/>
    <w:rsid w:val="00103FA9"/>
    <w:rsid w:val="001256AD"/>
    <w:rsid w:val="00126532"/>
    <w:rsid w:val="00126B9E"/>
    <w:rsid w:val="00172EE0"/>
    <w:rsid w:val="001D302A"/>
    <w:rsid w:val="00227A2F"/>
    <w:rsid w:val="00255C2F"/>
    <w:rsid w:val="00255DD0"/>
    <w:rsid w:val="00275E3F"/>
    <w:rsid w:val="002D7B20"/>
    <w:rsid w:val="00305127"/>
    <w:rsid w:val="003A2D48"/>
    <w:rsid w:val="003D268A"/>
    <w:rsid w:val="003E2444"/>
    <w:rsid w:val="003E2581"/>
    <w:rsid w:val="00412ED7"/>
    <w:rsid w:val="004E2161"/>
    <w:rsid w:val="00534584"/>
    <w:rsid w:val="0053616E"/>
    <w:rsid w:val="00553426"/>
    <w:rsid w:val="0067757A"/>
    <w:rsid w:val="00680535"/>
    <w:rsid w:val="0069331F"/>
    <w:rsid w:val="006B62FD"/>
    <w:rsid w:val="006D458E"/>
    <w:rsid w:val="006D4879"/>
    <w:rsid w:val="00725C30"/>
    <w:rsid w:val="00812973"/>
    <w:rsid w:val="008C69FC"/>
    <w:rsid w:val="00935B9F"/>
    <w:rsid w:val="009535C5"/>
    <w:rsid w:val="009E2A4B"/>
    <w:rsid w:val="00A04F45"/>
    <w:rsid w:val="00A30C70"/>
    <w:rsid w:val="00AB7FFD"/>
    <w:rsid w:val="00B250B5"/>
    <w:rsid w:val="00BD0516"/>
    <w:rsid w:val="00BD4BF0"/>
    <w:rsid w:val="00C610F6"/>
    <w:rsid w:val="00C61D8E"/>
    <w:rsid w:val="00CB2631"/>
    <w:rsid w:val="00CB7144"/>
    <w:rsid w:val="00D0118F"/>
    <w:rsid w:val="00D462F1"/>
    <w:rsid w:val="00D630BC"/>
    <w:rsid w:val="00D63B75"/>
    <w:rsid w:val="00D642CD"/>
    <w:rsid w:val="00D94507"/>
    <w:rsid w:val="00DB3747"/>
    <w:rsid w:val="00E549BA"/>
    <w:rsid w:val="00E6466A"/>
    <w:rsid w:val="00E84DC4"/>
    <w:rsid w:val="00E92DAF"/>
    <w:rsid w:val="00EE2D89"/>
    <w:rsid w:val="00EF7F81"/>
    <w:rsid w:val="00F56D3D"/>
    <w:rsid w:val="00F56FB3"/>
    <w:rsid w:val="00FB49BB"/>
    <w:rsid w:val="00FE2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E83E0"/>
  <w15:docId w15:val="{64CD2972-D6AA-4540-A64B-F3A3EB34D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IE" w:eastAsia="en-IE" w:bidi="ar-SA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hd w:val="clear" w:color="auto" w:fill="538135"/>
      <w:spacing w:after="240"/>
      <w:outlineLvl w:val="0"/>
    </w:pPr>
    <w:rPr>
      <w:color w:val="FFFFF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hd w:val="clear" w:color="auto" w:fill="A8D08D"/>
      <w:spacing w:before="240"/>
      <w:outlineLvl w:val="1"/>
    </w:pPr>
    <w:rPr>
      <w:b/>
      <w:color w:val="000000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hd w:val="clear" w:color="auto" w:fill="C5E0B3"/>
      <w:spacing w:before="240"/>
      <w:outlineLvl w:val="2"/>
    </w:pPr>
    <w:rPr>
      <w:b/>
      <w:color w:val="000000"/>
      <w:sz w:val="24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hd w:val="clear" w:color="auto" w:fill="E2EFD9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hd w:val="clear" w:color="auto" w:fill="A8D08D"/>
      <w:spacing w:before="240"/>
      <w:outlineLvl w:val="4"/>
    </w:pPr>
    <w:rPr>
      <w:color w:val="FFFFFF"/>
      <w:sz w:val="24"/>
      <w:szCs w:val="24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="Calibri" w:eastAsia="Calibri" w:hAnsi="Calibri" w:cs="Calibri"/>
      <w:color w:val="1E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hd w:val="clear" w:color="auto" w:fill="2F5496"/>
      <w:spacing w:after="160"/>
    </w:pPr>
    <w:rPr>
      <w:color w:val="FFFFFF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0B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0BC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0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02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26532"/>
    <w:pPr>
      <w:ind w:left="720"/>
      <w:contextualSpacing/>
    </w:pPr>
    <w:rPr>
      <w:rFonts w:eastAsiaTheme="minorHAnsi" w:cstheme="minorBidi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26532"/>
    <w:pPr>
      <w:spacing w:before="0" w:after="200" w:line="240" w:lineRule="auto"/>
    </w:pPr>
    <w:rPr>
      <w:rFonts w:eastAsiaTheme="minorHAnsi" w:cstheme="minorBidi"/>
      <w:i/>
      <w:iCs/>
      <w:color w:val="1F497D" w:themeColor="text2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12653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7FFD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7FFD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103FA9"/>
    <w:pPr>
      <w:spacing w:before="0" w:after="200" w:line="276" w:lineRule="auto"/>
      <w:jc w:val="left"/>
    </w:pPr>
    <w:rPr>
      <w:rFonts w:ascii="Calibri" w:eastAsia="Calibri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09</Characters>
  <Application>Microsoft Office Word</Application>
  <DocSecurity>0</DocSecurity>
  <Lines>2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un Ferns</dc:creator>
  <cp:lastModifiedBy>Barry Thompson</cp:lastModifiedBy>
  <cp:revision>4</cp:revision>
  <cp:lastPrinted>2018-10-29T09:22:00Z</cp:lastPrinted>
  <dcterms:created xsi:type="dcterms:W3CDTF">2018-11-14T00:53:00Z</dcterms:created>
  <dcterms:modified xsi:type="dcterms:W3CDTF">2018-11-14T01:06:00Z</dcterms:modified>
</cp:coreProperties>
</file>